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18566" w14:textId="77777777" w:rsidR="00FA12C9" w:rsidRDefault="00FA12C9" w:rsidP="00586D73">
      <w:pPr>
        <w:pBdr>
          <w:top w:val="nil"/>
          <w:left w:val="nil"/>
          <w:bottom w:val="nil"/>
          <w:right w:val="nil"/>
          <w:between w:val="nil"/>
        </w:pBdr>
        <w:spacing w:before="6"/>
        <w:ind w:right="-1" w:firstLine="426"/>
        <w:jc w:val="center"/>
        <w:rPr>
          <w:rFonts w:ascii="Times New Roman" w:hAnsi="Times New Roman" w:cs="Times New Roman"/>
          <w:b/>
          <w:color w:val="000009"/>
          <w:sz w:val="24"/>
          <w:szCs w:val="24"/>
        </w:rPr>
      </w:pPr>
    </w:p>
    <w:p w14:paraId="1A204520" w14:textId="5156CD57" w:rsidR="0073618F" w:rsidRPr="00407431" w:rsidRDefault="00000000" w:rsidP="006F4F72">
      <w:pPr>
        <w:pStyle w:val="Ttulo1"/>
        <w:numPr>
          <w:ilvl w:val="0"/>
          <w:numId w:val="0"/>
        </w:numPr>
        <w:ind w:right="79"/>
        <w:jc w:val="center"/>
        <w:rPr>
          <w:rFonts w:asciiTheme="minorHAnsi" w:hAnsiTheme="minorHAnsi" w:cstheme="minorHAnsi"/>
        </w:rPr>
      </w:pPr>
      <w:r w:rsidRPr="00407431">
        <w:rPr>
          <w:rFonts w:asciiTheme="minorHAnsi" w:hAnsiTheme="minorHAnsi" w:cstheme="minorHAnsi"/>
        </w:rPr>
        <w:t>ANEXO II</w:t>
      </w:r>
      <w:r w:rsidR="0073618F" w:rsidRPr="00407431">
        <w:rPr>
          <w:rFonts w:asciiTheme="minorHAnsi" w:hAnsiTheme="minorHAnsi" w:cstheme="minorHAnsi"/>
        </w:rPr>
        <w:t xml:space="preserve"> - FICHA DE INTERPOSIÇÃO DE RECURSO CURSO DE ESPECIALIZAÇÃO EM GESTÃO EMPRESARIAL</w:t>
      </w:r>
    </w:p>
    <w:p w14:paraId="0EDC01EB" w14:textId="77777777" w:rsidR="006F4F72" w:rsidRPr="00407431" w:rsidRDefault="006F4F72" w:rsidP="006F4F72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407431">
        <w:rPr>
          <w:rFonts w:asciiTheme="minorHAnsi" w:hAnsiTheme="minorHAnsi" w:cstheme="minorHAnsi"/>
          <w:b/>
          <w:bCs/>
          <w:sz w:val="24"/>
          <w:szCs w:val="24"/>
        </w:rPr>
        <w:t xml:space="preserve">Edital </w:t>
      </w:r>
      <w:r w:rsidRPr="00407431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Campus </w:t>
      </w:r>
      <w:r w:rsidRPr="00407431">
        <w:rPr>
          <w:rFonts w:asciiTheme="minorHAnsi" w:hAnsiTheme="minorHAnsi" w:cstheme="minorHAnsi"/>
          <w:b/>
          <w:bCs/>
          <w:sz w:val="24"/>
          <w:szCs w:val="24"/>
        </w:rPr>
        <w:t>Porto Alegre 42/2022</w:t>
      </w:r>
    </w:p>
    <w:p w14:paraId="000000D5" w14:textId="77777777" w:rsidR="0049311D" w:rsidRPr="00407431" w:rsidRDefault="0049311D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a2"/>
        <w:tblW w:w="8787" w:type="dxa"/>
        <w:tblInd w:w="2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787"/>
      </w:tblGrid>
      <w:tr w:rsidR="0049311D" w:rsidRPr="00407431" w14:paraId="63507DCA" w14:textId="77777777" w:rsidTr="004D16C5">
        <w:tc>
          <w:tcPr>
            <w:tcW w:w="87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D6" w14:textId="77777777" w:rsidR="0049311D" w:rsidRPr="0040743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95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7431">
              <w:rPr>
                <w:rFonts w:asciiTheme="minorHAnsi" w:hAnsiTheme="minorHAnsi" w:cstheme="minorHAnsi"/>
                <w:sz w:val="24"/>
                <w:szCs w:val="24"/>
              </w:rPr>
              <w:t>Nome do Candidato:</w:t>
            </w:r>
          </w:p>
        </w:tc>
      </w:tr>
      <w:tr w:rsidR="0049311D" w:rsidRPr="00407431" w14:paraId="21F69C91" w14:textId="77777777" w:rsidTr="004D16C5">
        <w:tc>
          <w:tcPr>
            <w:tcW w:w="87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D7" w14:textId="77777777" w:rsidR="0049311D" w:rsidRPr="00407431" w:rsidRDefault="00000000">
            <w:pPr>
              <w:tabs>
                <w:tab w:val="left" w:pos="8763"/>
              </w:tabs>
              <w:spacing w:line="256" w:lineRule="auto"/>
              <w:ind w:right="395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07431">
              <w:rPr>
                <w:rFonts w:asciiTheme="minorHAnsi" w:hAnsiTheme="minorHAnsi" w:cstheme="minorHAnsi"/>
                <w:sz w:val="24"/>
                <w:szCs w:val="24"/>
              </w:rPr>
              <w:t>Número de CPF:</w:t>
            </w:r>
          </w:p>
        </w:tc>
      </w:tr>
    </w:tbl>
    <w:p w14:paraId="000000D8" w14:textId="77777777" w:rsidR="0049311D" w:rsidRPr="00407431" w:rsidRDefault="0049311D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rFonts w:asciiTheme="minorHAnsi" w:hAnsiTheme="minorHAnsi" w:cstheme="minorHAnsi"/>
          <w:b/>
          <w:sz w:val="24"/>
          <w:szCs w:val="24"/>
        </w:rPr>
      </w:pPr>
    </w:p>
    <w:p w14:paraId="000000D9" w14:textId="5BB07E19" w:rsidR="0049311D" w:rsidRPr="00407431" w:rsidRDefault="00000000" w:rsidP="004D16C5">
      <w:pPr>
        <w:spacing w:before="33"/>
        <w:ind w:left="221"/>
        <w:jc w:val="left"/>
        <w:rPr>
          <w:rFonts w:asciiTheme="minorHAnsi" w:hAnsiTheme="minorHAnsi" w:cstheme="minorHAnsi"/>
          <w:sz w:val="24"/>
          <w:szCs w:val="24"/>
        </w:rPr>
      </w:pPr>
      <w:r w:rsidRPr="00407431">
        <w:rPr>
          <w:rFonts w:asciiTheme="minorHAnsi" w:hAnsiTheme="minorHAnsi" w:cstheme="minorHAnsi"/>
          <w:sz w:val="24"/>
          <w:szCs w:val="24"/>
        </w:rPr>
        <w:t xml:space="preserve">( ) </w:t>
      </w:r>
      <w:r w:rsidR="00407431">
        <w:rPr>
          <w:rFonts w:asciiTheme="minorHAnsi" w:hAnsiTheme="minorHAnsi" w:cstheme="minorHAnsi"/>
          <w:sz w:val="24"/>
          <w:szCs w:val="24"/>
        </w:rPr>
        <w:t>R</w:t>
      </w:r>
      <w:r w:rsidR="00407431" w:rsidRPr="00407431">
        <w:rPr>
          <w:rFonts w:asciiTheme="minorHAnsi" w:hAnsiTheme="minorHAnsi" w:cstheme="minorHAnsi"/>
          <w:sz w:val="24"/>
          <w:szCs w:val="24"/>
        </w:rPr>
        <w:t xml:space="preserve">ecurso ao </w:t>
      </w:r>
      <w:r w:rsidR="00407431">
        <w:rPr>
          <w:rFonts w:asciiTheme="minorHAnsi" w:hAnsiTheme="minorHAnsi" w:cstheme="minorHAnsi"/>
          <w:sz w:val="24"/>
          <w:szCs w:val="24"/>
        </w:rPr>
        <w:t>P</w:t>
      </w:r>
      <w:r w:rsidR="00407431" w:rsidRPr="00407431">
        <w:rPr>
          <w:rFonts w:asciiTheme="minorHAnsi" w:hAnsiTheme="minorHAnsi" w:cstheme="minorHAnsi"/>
          <w:sz w:val="24"/>
          <w:szCs w:val="24"/>
        </w:rPr>
        <w:t xml:space="preserve">rocesso </w:t>
      </w:r>
      <w:r w:rsidR="00407431">
        <w:rPr>
          <w:rFonts w:asciiTheme="minorHAnsi" w:hAnsiTheme="minorHAnsi" w:cstheme="minorHAnsi"/>
          <w:sz w:val="24"/>
          <w:szCs w:val="24"/>
        </w:rPr>
        <w:t>S</w:t>
      </w:r>
      <w:r w:rsidR="00407431" w:rsidRPr="00407431">
        <w:rPr>
          <w:rFonts w:asciiTheme="minorHAnsi" w:hAnsiTheme="minorHAnsi" w:cstheme="minorHAnsi"/>
          <w:sz w:val="24"/>
          <w:szCs w:val="24"/>
        </w:rPr>
        <w:t>eletivo</w:t>
      </w:r>
    </w:p>
    <w:p w14:paraId="000000DA" w14:textId="3326D7FE" w:rsidR="0049311D" w:rsidRPr="00407431" w:rsidRDefault="00407431" w:rsidP="004D16C5">
      <w:pPr>
        <w:spacing w:before="36"/>
        <w:ind w:left="221"/>
        <w:jc w:val="left"/>
        <w:rPr>
          <w:rFonts w:asciiTheme="minorHAnsi" w:hAnsiTheme="minorHAnsi" w:cstheme="minorHAnsi"/>
          <w:sz w:val="24"/>
          <w:szCs w:val="24"/>
        </w:rPr>
      </w:pPr>
      <w:r w:rsidRPr="00407431">
        <w:rPr>
          <w:rFonts w:asciiTheme="minorHAnsi" w:hAnsiTheme="minorHAnsi" w:cstheme="minorHAnsi"/>
          <w:sz w:val="24"/>
          <w:szCs w:val="24"/>
        </w:rPr>
        <w:t xml:space="preserve">( ) </w:t>
      </w:r>
      <w:r>
        <w:rPr>
          <w:rFonts w:asciiTheme="minorHAnsi" w:hAnsiTheme="minorHAnsi" w:cstheme="minorHAnsi"/>
          <w:sz w:val="24"/>
          <w:szCs w:val="24"/>
        </w:rPr>
        <w:t>R</w:t>
      </w:r>
      <w:r w:rsidRPr="00407431">
        <w:rPr>
          <w:rFonts w:asciiTheme="minorHAnsi" w:hAnsiTheme="minorHAnsi" w:cstheme="minorHAnsi"/>
          <w:sz w:val="24"/>
          <w:szCs w:val="24"/>
        </w:rPr>
        <w:t>ecurso ao parecer da comissão de aferição de autodeclaração (cotas)</w:t>
      </w:r>
    </w:p>
    <w:p w14:paraId="000000DB" w14:textId="77777777" w:rsidR="0049311D" w:rsidRPr="00407431" w:rsidRDefault="0049311D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Theme="minorHAnsi" w:hAnsiTheme="minorHAnsi" w:cstheme="minorHAnsi"/>
          <w:color w:val="000000"/>
          <w:sz w:val="24"/>
          <w:szCs w:val="24"/>
        </w:rPr>
      </w:pPr>
    </w:p>
    <w:p w14:paraId="000000DC" w14:textId="77777777" w:rsidR="0049311D" w:rsidRPr="00407431" w:rsidRDefault="00000000">
      <w:pPr>
        <w:pBdr>
          <w:top w:val="nil"/>
          <w:left w:val="nil"/>
          <w:bottom w:val="nil"/>
          <w:right w:val="nil"/>
          <w:between w:val="nil"/>
        </w:pBdr>
        <w:spacing w:line="290" w:lineRule="auto"/>
        <w:ind w:left="221"/>
        <w:rPr>
          <w:rFonts w:asciiTheme="minorHAnsi" w:hAnsiTheme="minorHAnsi" w:cstheme="minorHAnsi"/>
          <w:color w:val="000000"/>
          <w:sz w:val="24"/>
          <w:szCs w:val="24"/>
        </w:rPr>
      </w:pPr>
      <w:r w:rsidRPr="00407431">
        <w:rPr>
          <w:rFonts w:asciiTheme="minorHAnsi" w:hAnsiTheme="minorHAnsi" w:cstheme="minorHAnsi"/>
          <w:color w:val="000000"/>
          <w:sz w:val="24"/>
          <w:szCs w:val="24"/>
        </w:rPr>
        <w:t>À Comissão,</w:t>
      </w:r>
    </w:p>
    <w:p w14:paraId="000000DD" w14:textId="77777777" w:rsidR="0049311D" w:rsidRPr="00407431" w:rsidRDefault="00000000" w:rsidP="00407431">
      <w:pPr>
        <w:pBdr>
          <w:top w:val="nil"/>
          <w:left w:val="nil"/>
          <w:bottom w:val="nil"/>
          <w:right w:val="nil"/>
          <w:between w:val="nil"/>
        </w:pBdr>
        <w:spacing w:before="5" w:line="232" w:lineRule="auto"/>
        <w:ind w:left="221" w:right="79"/>
        <w:rPr>
          <w:rFonts w:asciiTheme="minorHAnsi" w:hAnsiTheme="minorHAnsi" w:cstheme="minorHAnsi"/>
          <w:color w:val="000000"/>
          <w:sz w:val="24"/>
          <w:szCs w:val="24"/>
        </w:rPr>
      </w:pPr>
      <w:r w:rsidRPr="00407431">
        <w:rPr>
          <w:rFonts w:asciiTheme="minorHAnsi" w:hAnsiTheme="minorHAnsi" w:cstheme="minorHAnsi"/>
          <w:color w:val="000000"/>
          <w:sz w:val="24"/>
          <w:szCs w:val="24"/>
        </w:rPr>
        <w:t>Venho, por meio deste, ingressar com recurso, conforme motivação apresentada abaixo:</w:t>
      </w:r>
    </w:p>
    <w:p w14:paraId="000000DE" w14:textId="77777777" w:rsidR="0049311D" w:rsidRPr="00407431" w:rsidRDefault="0049311D">
      <w:pPr>
        <w:pBdr>
          <w:top w:val="nil"/>
          <w:left w:val="nil"/>
          <w:bottom w:val="nil"/>
          <w:right w:val="nil"/>
          <w:between w:val="nil"/>
        </w:pBdr>
        <w:spacing w:before="3" w:after="1"/>
        <w:rPr>
          <w:rFonts w:asciiTheme="minorHAnsi" w:hAnsiTheme="minorHAnsi" w:cstheme="minorHAnsi"/>
          <w:color w:val="000000"/>
          <w:sz w:val="24"/>
          <w:szCs w:val="24"/>
        </w:rPr>
      </w:pPr>
    </w:p>
    <w:tbl>
      <w:tblPr>
        <w:tblStyle w:val="a3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410"/>
        <w:gridCol w:w="4381"/>
      </w:tblGrid>
      <w:tr w:rsidR="004D16C5" w:rsidRPr="00407431" w14:paraId="0CE1314F" w14:textId="77777777" w:rsidTr="004D16C5">
        <w:trPr>
          <w:trHeight w:val="6216"/>
        </w:trPr>
        <w:tc>
          <w:tcPr>
            <w:tcW w:w="8787" w:type="dxa"/>
            <w:gridSpan w:val="2"/>
          </w:tcPr>
          <w:p w14:paraId="000000DF" w14:textId="77777777" w:rsidR="0049311D" w:rsidRPr="00407431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8" w:lineRule="auto"/>
              <w:ind w:left="105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40743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Justificativa*:</w:t>
            </w:r>
          </w:p>
        </w:tc>
      </w:tr>
      <w:tr w:rsidR="004D16C5" w:rsidRPr="00407431" w14:paraId="362D53E1" w14:textId="77777777" w:rsidTr="004D16C5">
        <w:trPr>
          <w:trHeight w:val="275"/>
        </w:trPr>
        <w:tc>
          <w:tcPr>
            <w:tcW w:w="8787" w:type="dxa"/>
            <w:gridSpan w:val="2"/>
          </w:tcPr>
          <w:p w14:paraId="000000E1" w14:textId="77777777" w:rsidR="0049311D" w:rsidRPr="00407431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ind w:left="105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40743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 xml:space="preserve">Para Preenchimento da Comissão: </w:t>
            </w:r>
            <w:r w:rsidRPr="0040743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Solicitação ( ) Deferida ( )Indeferida</w:t>
            </w:r>
          </w:p>
        </w:tc>
      </w:tr>
      <w:tr w:rsidR="004D16C5" w:rsidRPr="00407431" w14:paraId="03F7B0B7" w14:textId="77777777" w:rsidTr="004D16C5">
        <w:trPr>
          <w:trHeight w:val="275"/>
        </w:trPr>
        <w:tc>
          <w:tcPr>
            <w:tcW w:w="4410" w:type="dxa"/>
          </w:tcPr>
          <w:p w14:paraId="000000E3" w14:textId="77777777" w:rsidR="0049311D" w:rsidRPr="00407431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ind w:left="105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40743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Nota do Candidato:</w:t>
            </w:r>
          </w:p>
        </w:tc>
        <w:tc>
          <w:tcPr>
            <w:tcW w:w="4381" w:type="dxa"/>
          </w:tcPr>
          <w:p w14:paraId="000000E4" w14:textId="77777777" w:rsidR="0049311D" w:rsidRPr="00407431" w:rsidRDefault="004931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4D16C5" w:rsidRPr="00407431" w14:paraId="50430504" w14:textId="77777777" w:rsidTr="004D16C5">
        <w:trPr>
          <w:trHeight w:val="297"/>
        </w:trPr>
        <w:tc>
          <w:tcPr>
            <w:tcW w:w="4410" w:type="dxa"/>
          </w:tcPr>
          <w:p w14:paraId="000000E5" w14:textId="77777777" w:rsidR="0049311D" w:rsidRPr="00407431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line="276" w:lineRule="auto"/>
              <w:ind w:left="105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40743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Nota após Deferimento de Recurso:</w:t>
            </w:r>
          </w:p>
        </w:tc>
        <w:tc>
          <w:tcPr>
            <w:tcW w:w="4381" w:type="dxa"/>
          </w:tcPr>
          <w:p w14:paraId="000000E6" w14:textId="77777777" w:rsidR="0049311D" w:rsidRPr="00407431" w:rsidRDefault="004931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</w:tbl>
    <w:p w14:paraId="000000E7" w14:textId="77777777" w:rsidR="0049311D" w:rsidRPr="00407431" w:rsidRDefault="00000000">
      <w:pPr>
        <w:pBdr>
          <w:top w:val="nil"/>
          <w:left w:val="nil"/>
          <w:bottom w:val="nil"/>
          <w:right w:val="nil"/>
          <w:between w:val="nil"/>
        </w:pBdr>
        <w:ind w:left="2741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407431">
        <w:rPr>
          <w:rFonts w:asciiTheme="minorHAnsi" w:hAnsiTheme="minorHAnsi" w:cstheme="minorHAnsi"/>
          <w:b/>
          <w:color w:val="000000"/>
          <w:sz w:val="24"/>
          <w:szCs w:val="24"/>
        </w:rPr>
        <w:t>*se necessário, utilize o verso.</w:t>
      </w:r>
    </w:p>
    <w:p w14:paraId="000000E8" w14:textId="0A1054F5" w:rsidR="0049311D" w:rsidRPr="00407431" w:rsidRDefault="0049311D">
      <w:pPr>
        <w:pBdr>
          <w:top w:val="nil"/>
          <w:left w:val="nil"/>
          <w:bottom w:val="nil"/>
          <w:right w:val="nil"/>
          <w:between w:val="nil"/>
        </w:pBdr>
        <w:ind w:left="2741"/>
        <w:rPr>
          <w:rFonts w:asciiTheme="minorHAnsi" w:hAnsiTheme="minorHAnsi" w:cstheme="minorHAnsi"/>
          <w:b/>
          <w:sz w:val="24"/>
          <w:szCs w:val="24"/>
        </w:rPr>
      </w:pPr>
    </w:p>
    <w:p w14:paraId="4891D835" w14:textId="7C727BFD" w:rsidR="00FB659F" w:rsidRPr="00407431" w:rsidRDefault="00FB659F" w:rsidP="00FB659F">
      <w:pPr>
        <w:rPr>
          <w:rFonts w:asciiTheme="minorHAnsi" w:hAnsiTheme="minorHAnsi" w:cstheme="minorHAnsi"/>
          <w:b/>
          <w:sz w:val="24"/>
          <w:szCs w:val="24"/>
        </w:rPr>
      </w:pPr>
    </w:p>
    <w:sectPr w:rsidR="00FB659F" w:rsidRPr="00407431" w:rsidSect="00F15AA7">
      <w:headerReference w:type="default" r:id="rId8"/>
      <w:pgSz w:w="11900" w:h="16840"/>
      <w:pgMar w:top="2760" w:right="1410" w:bottom="280" w:left="1480" w:header="32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DF62C" w14:textId="77777777" w:rsidR="00DD6DA5" w:rsidRDefault="00DD6DA5">
      <w:r>
        <w:separator/>
      </w:r>
    </w:p>
  </w:endnote>
  <w:endnote w:type="continuationSeparator" w:id="0">
    <w:p w14:paraId="47E2E167" w14:textId="77777777" w:rsidR="00DD6DA5" w:rsidRDefault="00DD6D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M Mono Medium">
    <w:charset w:val="00"/>
    <w:family w:val="modern"/>
    <w:pitch w:val="fixed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panose1 w:val="00000000000000000000"/>
    <w:charset w:val="00"/>
    <w:family w:val="roman"/>
    <w:notTrueType/>
    <w:pitch w:val="default"/>
  </w:font>
  <w:font w:name="Arial-ItalicMT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BEDE1" w14:textId="77777777" w:rsidR="00DD6DA5" w:rsidRDefault="00DD6DA5">
      <w:r>
        <w:separator/>
      </w:r>
    </w:p>
  </w:footnote>
  <w:footnote w:type="continuationSeparator" w:id="0">
    <w:p w14:paraId="083A3DD2" w14:textId="77777777" w:rsidR="00DD6DA5" w:rsidRDefault="00DD6D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B52B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F7486D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374D022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D7652D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6B4C66D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1025E8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5539894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4B9D1E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578FAF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7CF84A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1993B04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77A832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72B77E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386FAA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947009F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F760100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AADAE0B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1E29E2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F31A06D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FF571B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36EB64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2591B6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8B4F758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EC9186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0570656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00001F1" w14:textId="607597B4" w:rsidR="0049311D" w:rsidRDefault="0049311D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7F88C8B" w14:textId="01AE7E05" w:rsidR="00380FDA" w:rsidRDefault="00380FDA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noProof/>
        <w:sz w:val="24"/>
        <w:szCs w:val="24"/>
      </w:rPr>
      <w:drawing>
        <wp:inline distT="114300" distB="114300" distL="114300" distR="114300" wp14:anchorId="1E2535FF" wp14:editId="30CFA171">
          <wp:extent cx="790044" cy="709185"/>
          <wp:effectExtent l="0" t="0" r="0" b="0"/>
          <wp:docPr id="1" name="image2.png" descr="Desenho de personagem de desenho animado&#10;&#10;Descrição gerada automaticamente com confiança médi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6" name="image2.png" descr="Desenho de personagem de desenho animado&#10;&#10;Descrição gerada automaticamente com confiança médi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7163" cy="71557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000001F2" w14:textId="7534A6CE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MINISTÉRIO DA EDUCAÇÃO</w:t>
    </w:r>
  </w:p>
  <w:p w14:paraId="000001F3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Secretaria de Educação Profissional e Tecnológica</w:t>
    </w:r>
  </w:p>
  <w:p w14:paraId="000001F4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Instituto Federal de Educação, Ciência e Tecnologia do Rio Grande do Sul</w:t>
    </w:r>
  </w:p>
  <w:p w14:paraId="000001F5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i/>
        <w:sz w:val="20"/>
        <w:szCs w:val="20"/>
      </w:rPr>
      <w:t>Campus</w:t>
    </w:r>
    <w:r>
      <w:rPr>
        <w:rFonts w:ascii="Arial" w:eastAsia="Arial" w:hAnsi="Arial" w:cs="Arial"/>
        <w:sz w:val="20"/>
        <w:szCs w:val="20"/>
      </w:rPr>
      <w:t xml:space="preserve"> Porto Alegre</w:t>
    </w:r>
  </w:p>
  <w:p w14:paraId="000001F6" w14:textId="77777777" w:rsidR="0049311D" w:rsidRDefault="0049311D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B4B"/>
    <w:multiLevelType w:val="multilevel"/>
    <w:tmpl w:val="9CE0C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023F6F"/>
    <w:multiLevelType w:val="multilevel"/>
    <w:tmpl w:val="9C748AB4"/>
    <w:lvl w:ilvl="0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2" w15:restartNumberingAfterBreak="0">
    <w:nsid w:val="02703497"/>
    <w:multiLevelType w:val="multilevel"/>
    <w:tmpl w:val="C57C9FBA"/>
    <w:lvl w:ilvl="0">
      <w:start w:val="1"/>
      <w:numFmt w:val="decimal"/>
      <w:pStyle w:val="Ttulo1"/>
      <w:lvlText w:val="%1."/>
      <w:lvlJc w:val="left"/>
      <w:pPr>
        <w:ind w:left="993" w:firstLine="0"/>
      </w:p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284" w:firstLine="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ind w:left="284" w:firstLine="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ind w:left="284" w:firstLine="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ind w:left="284" w:firstLine="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ind w:left="284" w:firstLine="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ind w:left="284" w:firstLine="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ind w:left="284" w:firstLine="0"/>
      </w:pPr>
      <w:rPr>
        <w:rFonts w:hint="default"/>
        <w:u w:val="none"/>
      </w:rPr>
    </w:lvl>
  </w:abstractNum>
  <w:abstractNum w:abstractNumId="3" w15:restartNumberingAfterBreak="0">
    <w:nsid w:val="09F07F0C"/>
    <w:multiLevelType w:val="multilevel"/>
    <w:tmpl w:val="A35C7C92"/>
    <w:lvl w:ilvl="0">
      <w:start w:val="1"/>
      <w:numFmt w:val="lowerLetter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4" w15:restartNumberingAfterBreak="0">
    <w:nsid w:val="15E77CD9"/>
    <w:multiLevelType w:val="multilevel"/>
    <w:tmpl w:val="B33A4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9C7301"/>
    <w:multiLevelType w:val="multilevel"/>
    <w:tmpl w:val="7E945A48"/>
    <w:lvl w:ilvl="0">
      <w:start w:val="1"/>
      <w:numFmt w:val="lowerLetter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6" w15:restartNumberingAfterBreak="0">
    <w:nsid w:val="452E3A81"/>
    <w:multiLevelType w:val="hybridMultilevel"/>
    <w:tmpl w:val="68700CBA"/>
    <w:lvl w:ilvl="0" w:tplc="22B2877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4DB441B8"/>
    <w:multiLevelType w:val="hybridMultilevel"/>
    <w:tmpl w:val="D53A99E8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990E75"/>
    <w:multiLevelType w:val="hybridMultilevel"/>
    <w:tmpl w:val="46F45D5A"/>
    <w:lvl w:ilvl="0" w:tplc="BAB67F48">
      <w:start w:val="1"/>
      <w:numFmt w:val="bullet"/>
      <w:lvlText w:val="□"/>
      <w:lvlJc w:val="left"/>
      <w:pPr>
        <w:ind w:left="720" w:hanging="360"/>
      </w:pPr>
      <w:rPr>
        <w:rFonts w:ascii="DM Mono Medium" w:hAnsi="DM Mono Medium" w:hint="default"/>
        <w:sz w:val="36"/>
        <w:szCs w:val="3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222EC3"/>
    <w:multiLevelType w:val="multilevel"/>
    <w:tmpl w:val="604E0C1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0" w15:restartNumberingAfterBreak="0">
    <w:nsid w:val="73D4606A"/>
    <w:multiLevelType w:val="hybridMultilevel"/>
    <w:tmpl w:val="218A056E"/>
    <w:lvl w:ilvl="0" w:tplc="BAB67F48">
      <w:start w:val="1"/>
      <w:numFmt w:val="bullet"/>
      <w:lvlText w:val="□"/>
      <w:lvlJc w:val="left"/>
      <w:pPr>
        <w:ind w:left="720" w:hanging="360"/>
      </w:pPr>
      <w:rPr>
        <w:rFonts w:ascii="DM Mono Medium" w:hAnsi="DM Mono Medium" w:hint="default"/>
        <w:sz w:val="36"/>
        <w:szCs w:val="3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C5B74"/>
    <w:multiLevelType w:val="multilevel"/>
    <w:tmpl w:val="9CE0C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4274088">
    <w:abstractNumId w:val="3"/>
  </w:num>
  <w:num w:numId="2" w16cid:durableId="1932158277">
    <w:abstractNumId w:val="2"/>
  </w:num>
  <w:num w:numId="3" w16cid:durableId="1147743242">
    <w:abstractNumId w:val="1"/>
  </w:num>
  <w:num w:numId="4" w16cid:durableId="2103867438">
    <w:abstractNumId w:val="5"/>
  </w:num>
  <w:num w:numId="5" w16cid:durableId="1110785538">
    <w:abstractNumId w:val="9"/>
  </w:num>
  <w:num w:numId="6" w16cid:durableId="336856294">
    <w:abstractNumId w:val="6"/>
  </w:num>
  <w:num w:numId="7" w16cid:durableId="1570575937">
    <w:abstractNumId w:val="2"/>
  </w:num>
  <w:num w:numId="8" w16cid:durableId="1392578165">
    <w:abstractNumId w:val="7"/>
  </w:num>
  <w:num w:numId="9" w16cid:durableId="530142859">
    <w:abstractNumId w:val="8"/>
  </w:num>
  <w:num w:numId="10" w16cid:durableId="1603882148">
    <w:abstractNumId w:val="10"/>
  </w:num>
  <w:num w:numId="11" w16cid:durableId="1494835010">
    <w:abstractNumId w:val="4"/>
  </w:num>
  <w:num w:numId="12" w16cid:durableId="1259173547">
    <w:abstractNumId w:val="0"/>
  </w:num>
  <w:num w:numId="13" w16cid:durableId="2145898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Q0NjIyMDQ2NLJU0lEKTi0uzszPAykwrQUAxR9ZbywAAAA="/>
  </w:docVars>
  <w:rsids>
    <w:rsidRoot w:val="0049311D"/>
    <w:rsid w:val="0008766D"/>
    <w:rsid w:val="00127FEA"/>
    <w:rsid w:val="001A78F5"/>
    <w:rsid w:val="001E4E40"/>
    <w:rsid w:val="00205D3B"/>
    <w:rsid w:val="0028778E"/>
    <w:rsid w:val="00380FDA"/>
    <w:rsid w:val="0038494E"/>
    <w:rsid w:val="0038762B"/>
    <w:rsid w:val="00407431"/>
    <w:rsid w:val="004857AB"/>
    <w:rsid w:val="0049311D"/>
    <w:rsid w:val="004B3D52"/>
    <w:rsid w:val="004D16C5"/>
    <w:rsid w:val="0052533E"/>
    <w:rsid w:val="00531AA6"/>
    <w:rsid w:val="00586D73"/>
    <w:rsid w:val="005A489B"/>
    <w:rsid w:val="005A74E6"/>
    <w:rsid w:val="005C0060"/>
    <w:rsid w:val="005C6533"/>
    <w:rsid w:val="005D6103"/>
    <w:rsid w:val="006042B3"/>
    <w:rsid w:val="00614895"/>
    <w:rsid w:val="006B5B76"/>
    <w:rsid w:val="006E2AF2"/>
    <w:rsid w:val="006F4F72"/>
    <w:rsid w:val="006F7EA6"/>
    <w:rsid w:val="0073618F"/>
    <w:rsid w:val="007B4D77"/>
    <w:rsid w:val="00835FF4"/>
    <w:rsid w:val="008C125A"/>
    <w:rsid w:val="00BE480D"/>
    <w:rsid w:val="00C8066C"/>
    <w:rsid w:val="00CA38B7"/>
    <w:rsid w:val="00CF76CC"/>
    <w:rsid w:val="00D00FC8"/>
    <w:rsid w:val="00D141C4"/>
    <w:rsid w:val="00D64E0D"/>
    <w:rsid w:val="00D95AF5"/>
    <w:rsid w:val="00DD6DA5"/>
    <w:rsid w:val="00EA758D"/>
    <w:rsid w:val="00EF21B6"/>
    <w:rsid w:val="00F15AA7"/>
    <w:rsid w:val="00FA12C9"/>
    <w:rsid w:val="00FB6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35BA86"/>
  <w15:docId w15:val="{2FFCD2C5-9FFC-4CB6-8A0E-D6A7D0178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PT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D52"/>
  </w:style>
  <w:style w:type="paragraph" w:styleId="Ttulo1">
    <w:name w:val="heading 1"/>
    <w:basedOn w:val="Normal"/>
    <w:link w:val="Ttulo1Char"/>
    <w:uiPriority w:val="9"/>
    <w:qFormat/>
    <w:rsid w:val="00FA12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before="240" w:after="120"/>
      <w:ind w:left="0" w:right="709"/>
      <w:outlineLvl w:val="0"/>
    </w:pPr>
    <w:rPr>
      <w:rFonts w:ascii="Times New Roman" w:hAnsi="Times New Roman" w:cs="Times New Roman"/>
      <w:b/>
      <w:color w:val="000000"/>
      <w:sz w:val="24"/>
      <w:szCs w:val="24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221" w:right="1516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fontstyle01">
    <w:name w:val="fontstyle01"/>
    <w:basedOn w:val="Fontepargpadro"/>
    <w:rsid w:val="00A56B24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A56B24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table" w:styleId="Tabelacomgrade">
    <w:name w:val="Table Grid"/>
    <w:basedOn w:val="Tabelanormal"/>
    <w:uiPriority w:val="39"/>
    <w:rsid w:val="002D708B"/>
    <w:rPr>
      <w:lang w:val="pt-B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6F043E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C535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C535B"/>
    <w:rPr>
      <w:rFonts w:ascii="Tahoma" w:eastAsia="Calibri" w:hAnsi="Tahoma" w:cs="Tahoma"/>
      <w:sz w:val="16"/>
      <w:szCs w:val="16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CC535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C535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C535B"/>
    <w:rPr>
      <w:rFonts w:ascii="Calibri" w:eastAsia="Calibri" w:hAnsi="Calibri" w:cs="Calibri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C535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C535B"/>
    <w:rPr>
      <w:rFonts w:ascii="Calibri" w:eastAsia="Calibri" w:hAnsi="Calibri" w:cs="Calibri"/>
      <w:b/>
      <w:bCs/>
      <w:sz w:val="20"/>
      <w:szCs w:val="20"/>
      <w:lang w:val="pt-PT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</w:tblPr>
  </w:style>
  <w:style w:type="table" w:customStyle="1" w:styleId="a1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1"/>
    <w:tblPr>
      <w:tblStyleRowBandSize w:val="1"/>
      <w:tblStyleColBandSize w:val="1"/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380FD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80FDA"/>
  </w:style>
  <w:style w:type="paragraph" w:styleId="Rodap">
    <w:name w:val="footer"/>
    <w:basedOn w:val="Normal"/>
    <w:link w:val="RodapChar"/>
    <w:uiPriority w:val="99"/>
    <w:unhideWhenUsed/>
    <w:rsid w:val="00380FD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380FDA"/>
  </w:style>
  <w:style w:type="character" w:customStyle="1" w:styleId="Ttulo1Char">
    <w:name w:val="Título 1 Char"/>
    <w:basedOn w:val="Fontepargpadro"/>
    <w:link w:val="Ttulo1"/>
    <w:uiPriority w:val="9"/>
    <w:rsid w:val="00FB659F"/>
    <w:rPr>
      <w:rFonts w:ascii="Times New Roman" w:hAnsi="Times New Roman" w:cs="Times New Roman"/>
      <w:b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B3D5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4857AB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5D61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0419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5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eUl9pgWMKhYgMo2XeDZrfqC/7g==">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et</dc:creator>
  <cp:lastModifiedBy>Verinha Martins</cp:lastModifiedBy>
  <cp:revision>4</cp:revision>
  <cp:lastPrinted>2022-10-18T13:05:00Z</cp:lastPrinted>
  <dcterms:created xsi:type="dcterms:W3CDTF">2022-10-18T13:09:00Z</dcterms:created>
  <dcterms:modified xsi:type="dcterms:W3CDTF">2022-10-18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9T00:00:00Z</vt:filetime>
  </property>
  <property fmtid="{D5CDD505-2E9C-101B-9397-08002B2CF9AE}" pid="3" name="Creator">
    <vt:lpwstr>PDFCreator 2.4.1.13</vt:lpwstr>
  </property>
  <property fmtid="{D5CDD505-2E9C-101B-9397-08002B2CF9AE}" pid="4" name="LastSaved">
    <vt:filetime>2021-06-11T00:00:00Z</vt:filetime>
  </property>
  <property fmtid="{D5CDD505-2E9C-101B-9397-08002B2CF9AE}" pid="5" name="GrammarlyDocumentId">
    <vt:lpwstr>55f4542295e51d9cbc05194f24c0f384c1fe6ae37dbe1912ae1a3b38ebb0f24d</vt:lpwstr>
  </property>
</Properties>
</file>